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203F" w:rsidRPr="0018203F" w:rsidRDefault="0018203F" w:rsidP="0018203F">
      <w:pPr>
        <w:widowControl w:val="0"/>
        <w:shd w:val="clear" w:color="auto" w:fill="FFFFFF"/>
        <w:autoSpaceDE w:val="0"/>
        <w:autoSpaceDN w:val="0"/>
        <w:adjustRightInd w:val="0"/>
        <w:spacing w:after="0" w:line="276" w:lineRule="auto"/>
        <w:ind w:left="10"/>
        <w:jc w:val="center"/>
        <w:rPr>
          <w:rFonts w:ascii="Times New Roman" w:eastAsia="Calibri" w:hAnsi="Times New Roman" w:cs="Times New Roman"/>
          <w:b/>
          <w:color w:val="000000"/>
          <w:spacing w:val="9"/>
          <w:sz w:val="28"/>
          <w:szCs w:val="20"/>
          <w:lang w:val="ru-RU"/>
        </w:rPr>
      </w:pPr>
      <w:r w:rsidRPr="0018203F">
        <w:rPr>
          <w:rFonts w:ascii="Times New Roman" w:eastAsia="Calibri" w:hAnsi="Times New Roman" w:cs="Times New Roman"/>
          <w:b/>
          <w:color w:val="000000"/>
          <w:spacing w:val="9"/>
          <w:sz w:val="28"/>
          <w:szCs w:val="20"/>
          <w:lang w:val="ru-RU"/>
        </w:rPr>
        <w:t>Администрация муниципального образования</w:t>
      </w:r>
    </w:p>
    <w:p w:rsidR="0018203F" w:rsidRPr="0018203F" w:rsidRDefault="0018203F" w:rsidP="0018203F">
      <w:pPr>
        <w:widowControl w:val="0"/>
        <w:shd w:val="clear" w:color="auto" w:fill="FFFFFF"/>
        <w:autoSpaceDE w:val="0"/>
        <w:autoSpaceDN w:val="0"/>
        <w:adjustRightInd w:val="0"/>
        <w:spacing w:after="0" w:line="276" w:lineRule="auto"/>
        <w:ind w:left="10"/>
        <w:jc w:val="center"/>
        <w:rPr>
          <w:rFonts w:ascii="Times New Roman" w:eastAsia="Calibri" w:hAnsi="Times New Roman" w:cs="Times New Roman"/>
          <w:b/>
          <w:color w:val="000000"/>
          <w:spacing w:val="9"/>
          <w:sz w:val="28"/>
          <w:szCs w:val="20"/>
          <w:lang w:val="ru-RU"/>
        </w:rPr>
      </w:pPr>
      <w:r w:rsidRPr="0018203F">
        <w:rPr>
          <w:rFonts w:ascii="Times New Roman" w:eastAsia="Calibri" w:hAnsi="Times New Roman" w:cs="Times New Roman"/>
          <w:b/>
          <w:color w:val="000000"/>
          <w:spacing w:val="9"/>
          <w:sz w:val="28"/>
          <w:szCs w:val="20"/>
          <w:lang w:val="ru-RU"/>
        </w:rPr>
        <w:t>сельское поселение «Шаралдайское»</w:t>
      </w:r>
    </w:p>
    <w:p w:rsidR="00CA155D" w:rsidRPr="0018203F" w:rsidRDefault="00CA155D" w:rsidP="0018203F">
      <w:pPr>
        <w:spacing w:before="180" w:after="180"/>
        <w:jc w:val="both"/>
        <w:rPr>
          <w:rFonts w:ascii="Times New Roman" w:eastAsia="Cambria" w:hAnsi="Times New Roman" w:cs="Times New Roman"/>
          <w:b/>
          <w:sz w:val="28"/>
          <w:szCs w:val="28"/>
          <w:lang w:val="ru-RU"/>
        </w:rPr>
      </w:pPr>
    </w:p>
    <w:p w:rsidR="0018203F" w:rsidRDefault="0018203F" w:rsidP="0018203F">
      <w:pPr>
        <w:spacing w:before="180" w:after="180"/>
        <w:jc w:val="center"/>
        <w:rPr>
          <w:rFonts w:ascii="Times New Roman" w:eastAsia="Cambria" w:hAnsi="Times New Roman" w:cs="Times New Roman"/>
          <w:b/>
          <w:sz w:val="28"/>
          <w:szCs w:val="28"/>
          <w:lang w:val="ru-RU"/>
        </w:rPr>
      </w:pPr>
      <w:r w:rsidRPr="0018203F">
        <w:rPr>
          <w:rFonts w:ascii="Times New Roman" w:eastAsia="Cambria" w:hAnsi="Times New Roman" w:cs="Times New Roman"/>
          <w:b/>
          <w:sz w:val="28"/>
          <w:szCs w:val="28"/>
          <w:lang w:val="ru-RU"/>
        </w:rPr>
        <w:t>ПОСТАНОВЛЕНИЕ</w:t>
      </w:r>
    </w:p>
    <w:p w:rsidR="00C36309" w:rsidRPr="0018203F" w:rsidRDefault="00C36309" w:rsidP="0018203F">
      <w:pPr>
        <w:spacing w:before="180" w:after="180"/>
        <w:jc w:val="center"/>
        <w:rPr>
          <w:rFonts w:ascii="Times New Roman" w:eastAsia="Cambria" w:hAnsi="Times New Roman" w:cs="Times New Roman"/>
          <w:sz w:val="28"/>
          <w:szCs w:val="28"/>
          <w:lang w:val="ru-RU"/>
        </w:rPr>
      </w:pPr>
    </w:p>
    <w:p w:rsidR="0018203F" w:rsidRPr="0018203F" w:rsidRDefault="0018203F" w:rsidP="0018203F">
      <w:pPr>
        <w:spacing w:before="180" w:after="180"/>
        <w:rPr>
          <w:rFonts w:ascii="Times New Roman" w:eastAsia="Cambria" w:hAnsi="Times New Roman" w:cs="Times New Roman"/>
          <w:sz w:val="28"/>
          <w:szCs w:val="28"/>
          <w:lang w:val="ru-RU"/>
        </w:rPr>
      </w:pPr>
      <w:r w:rsidRPr="0018203F">
        <w:rPr>
          <w:rFonts w:ascii="Times New Roman" w:eastAsia="Cambria" w:hAnsi="Times New Roman" w:cs="Times New Roman"/>
          <w:sz w:val="28"/>
          <w:szCs w:val="28"/>
          <w:lang w:val="ru-RU"/>
        </w:rPr>
        <w:t>«</w:t>
      </w:r>
      <w:r w:rsidR="007F08BD">
        <w:rPr>
          <w:rFonts w:ascii="Times New Roman" w:eastAsia="Cambria" w:hAnsi="Times New Roman" w:cs="Times New Roman"/>
          <w:sz w:val="28"/>
          <w:szCs w:val="28"/>
          <w:lang w:val="ru-RU"/>
        </w:rPr>
        <w:t>19</w:t>
      </w:r>
      <w:r w:rsidRPr="0018203F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» </w:t>
      </w:r>
      <w:r w:rsidR="007F08BD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сентября </w:t>
      </w:r>
      <w:r w:rsidRPr="0018203F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 2018 г.                                                                          № </w:t>
      </w:r>
      <w:r w:rsidR="007F08BD">
        <w:rPr>
          <w:rFonts w:ascii="Times New Roman" w:eastAsia="Cambria" w:hAnsi="Times New Roman" w:cs="Times New Roman"/>
          <w:sz w:val="28"/>
          <w:szCs w:val="28"/>
          <w:lang w:val="ru-RU"/>
        </w:rPr>
        <w:t>48</w:t>
      </w:r>
    </w:p>
    <w:p w:rsidR="0018203F" w:rsidRPr="0018203F" w:rsidRDefault="0018203F" w:rsidP="0018203F">
      <w:pPr>
        <w:spacing w:after="0" w:line="27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10324A" w:rsidRDefault="0010324A" w:rsidP="0010324A">
      <w:pPr>
        <w:spacing w:after="0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О внесении изменений в постановление № 22 от 20 апреля 2018 г.</w:t>
      </w:r>
    </w:p>
    <w:p w:rsidR="0010324A" w:rsidRPr="0010324A" w:rsidRDefault="0010324A" w:rsidP="0010324A">
      <w:pPr>
        <w:spacing w:after="0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Об утверждении Порядка осуществления контроля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</w:t>
      </w: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за соблюдением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</w:t>
      </w: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федерального закона от 05 апреля 2013 года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</w:t>
      </w: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№44-ФЗ «О контрактной системе в сфере закупок товаров, работ,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услуг для обеспечения </w:t>
      </w: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государственных и муниципа</w:t>
      </w: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льных нужд» органом внутреннего </w:t>
      </w:r>
      <w:r w:rsidRPr="0010324A">
        <w:rPr>
          <w:rFonts w:ascii="Times New Roman" w:eastAsia="Calibri" w:hAnsi="Times New Roman" w:cs="Times New Roman"/>
          <w:b/>
          <w:sz w:val="28"/>
          <w:szCs w:val="28"/>
          <w:lang w:val="ru-RU"/>
        </w:rPr>
        <w:t>муниципального финансового контроля</w:t>
      </w:r>
    </w:p>
    <w:p w:rsidR="0018203F" w:rsidRPr="0018203F" w:rsidRDefault="0018203F" w:rsidP="0018203F">
      <w:pPr>
        <w:spacing w:after="0" w:line="27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18203F" w:rsidRPr="0018203F" w:rsidRDefault="0018203F" w:rsidP="0018203F">
      <w:pPr>
        <w:spacing w:before="180" w:after="180"/>
        <w:ind w:firstLine="709"/>
        <w:jc w:val="both"/>
        <w:rPr>
          <w:rFonts w:ascii="Times New Roman" w:eastAsia="Cambria" w:hAnsi="Times New Roman" w:cs="Times New Roman"/>
          <w:sz w:val="28"/>
          <w:szCs w:val="28"/>
          <w:lang w:val="ru-RU"/>
        </w:rPr>
      </w:pPr>
      <w:r w:rsidRPr="0018203F">
        <w:rPr>
          <w:rFonts w:ascii="Times New Roman" w:eastAsia="Cambria" w:hAnsi="Times New Roman" w:cs="Times New Roman"/>
          <w:sz w:val="28"/>
          <w:szCs w:val="28"/>
          <w:lang w:val="ru-RU"/>
        </w:rPr>
        <w:t>В соответствии с частью 11 статьи 99 Федерального закона от 05.04.2013 г. № 44-ФЗ «О контрактной системе в сфере закупок товаров, работ, услуг для обеспечения государственных и муниципальных нужд», приказом Федерального казначейства от 12.03.2018 г. № 14н «Об утверждении общих требований к осуществлению органами государственного (муниципального) финансового контроля, являющимися органами (должностными лицами) исполнительной власти субъектов Российской Федерации (местных администраций), контроля за соблюдением Федерального закона от 05.04.2013 г. № 44-ФЗ «О контрактной системе в сфере закупок товаров, работ, услуг для обеспечения государственных и муниципальных нужд» постановляю:</w:t>
      </w:r>
    </w:p>
    <w:p w:rsidR="008F4AC8" w:rsidRDefault="00CA155D" w:rsidP="008F4AC8">
      <w:pPr>
        <w:numPr>
          <w:ilvl w:val="0"/>
          <w:numId w:val="34"/>
        </w:numPr>
        <w:spacing w:line="276" w:lineRule="auto"/>
        <w:jc w:val="both"/>
        <w:rPr>
          <w:rFonts w:ascii="Times New Roman" w:eastAsia="Cambria" w:hAnsi="Times New Roman" w:cs="Times New Roman"/>
          <w:sz w:val="28"/>
          <w:szCs w:val="28"/>
          <w:lang w:val="ru-RU"/>
        </w:rPr>
      </w:pPr>
      <w:r w:rsidRPr="008F4AC8">
        <w:rPr>
          <w:rFonts w:ascii="Times New Roman" w:eastAsia="Cambria" w:hAnsi="Times New Roman" w:cs="Times New Roman"/>
          <w:sz w:val="28"/>
          <w:szCs w:val="28"/>
          <w:lang w:val="ru-RU"/>
        </w:rPr>
        <w:t>В</w:t>
      </w:r>
      <w:r w:rsidR="0010324A" w:rsidRPr="008F4AC8">
        <w:rPr>
          <w:rFonts w:ascii="Times New Roman" w:eastAsia="Cambria" w:hAnsi="Times New Roman" w:cs="Times New Roman"/>
          <w:sz w:val="28"/>
          <w:szCs w:val="28"/>
          <w:lang w:val="ru-RU"/>
        </w:rPr>
        <w:t>нести в</w:t>
      </w:r>
      <w:r w:rsidRPr="008F4AC8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 постановление</w:t>
      </w:r>
      <w:r w:rsidR="0010324A" w:rsidRPr="008F4AC8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 Администрации МО СП «Шаралдайское»</w:t>
      </w:r>
      <w:r w:rsidRPr="008F4AC8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 от 20.04.2018г. № 22 «Об утверждении Порядка осуществления контроля за соблюдением федерального закона от 05 апреля 2013 года №44-ФЗ «О контрактной системе в сфере закупок товаров, работ, услуг для обеспечения государственных и муниципальных нужд» органом внутреннего муниципального финансового контроля»</w:t>
      </w:r>
      <w:r w:rsidR="0010324A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Cambria" w:hAnsi="Times New Roman" w:cs="Times New Roman"/>
          <w:sz w:val="28"/>
          <w:szCs w:val="28"/>
          <w:lang w:val="ru-RU"/>
        </w:rPr>
        <w:t>следующие изменения:</w:t>
      </w:r>
    </w:p>
    <w:p w:rsidR="002D1591" w:rsidRDefault="008F4AC8" w:rsidP="002D1591">
      <w:pPr>
        <w:pStyle w:val="af1"/>
        <w:numPr>
          <w:ilvl w:val="1"/>
          <w:numId w:val="34"/>
        </w:numPr>
        <w:spacing w:line="276" w:lineRule="auto"/>
        <w:ind w:left="284" w:hanging="284"/>
        <w:jc w:val="both"/>
        <w:rPr>
          <w:rFonts w:ascii="Times New Roman" w:eastAsia="Cambria" w:hAnsi="Times New Roman" w:cs="Times New Roman"/>
          <w:sz w:val="28"/>
          <w:szCs w:val="28"/>
          <w:lang w:val="ru-RU"/>
        </w:rPr>
      </w:pPr>
      <w:r w:rsidRPr="002D1591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Наименование постановления изложить в следующей редакции: «Об утверждении порядка осуществления Администрацией муниципального образования «Шаралдайское» Мухоршибирского  района Республики Бурятия (сельское поселение) контроля за соблюдением Федерального закона </w:t>
      </w:r>
      <w:r w:rsidRPr="002D1591">
        <w:rPr>
          <w:rFonts w:ascii="Times New Roman" w:eastAsia="Cambria" w:hAnsi="Times New Roman" w:cs="Times New Roman"/>
          <w:sz w:val="28"/>
          <w:szCs w:val="28"/>
          <w:lang w:val="ru-RU"/>
        </w:rPr>
        <w:lastRenderedPageBreak/>
        <w:t>«О контрактной системе в сфере закупок товаров, работ, услуг для обеспечения государственных и муниципальных нужд»</w:t>
      </w:r>
      <w:r w:rsidR="002D1591" w:rsidRPr="002D1591">
        <w:rPr>
          <w:rFonts w:ascii="Times New Roman" w:eastAsia="Cambria" w:hAnsi="Times New Roman" w:cs="Times New Roman"/>
          <w:sz w:val="28"/>
          <w:szCs w:val="28"/>
          <w:lang w:val="ru-RU"/>
        </w:rPr>
        <w:t>.</w:t>
      </w:r>
    </w:p>
    <w:p w:rsidR="00CE3BA2" w:rsidRPr="00CE3BA2" w:rsidRDefault="002D1591" w:rsidP="00CE3BA2">
      <w:pPr>
        <w:pStyle w:val="af1"/>
        <w:numPr>
          <w:ilvl w:val="1"/>
          <w:numId w:val="34"/>
        </w:numPr>
        <w:spacing w:line="276" w:lineRule="auto"/>
        <w:ind w:left="284" w:hanging="284"/>
        <w:jc w:val="both"/>
        <w:rPr>
          <w:rFonts w:ascii="Times New Roman" w:eastAsia="Cambria" w:hAnsi="Times New Roman" w:cs="Times New Roman"/>
          <w:sz w:val="28"/>
          <w:szCs w:val="28"/>
          <w:lang w:val="ru-RU"/>
        </w:rPr>
      </w:pPr>
      <w:r w:rsidRPr="002D1591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Пункт 1  изложить в следующей редакции: «1. Утвердить Порядок осуществления Администрацией муниципального образования «Шаралдайское» Мухоршибирского  района Республики Бурятия (сельское поселение) контроля за соблюдением Федерального закона «О контрактной системе в сфере закупок товаров, работ, услуг для обеспечения государственных и муниципальных нужд», согласно приложению </w:t>
      </w:r>
      <w:r w:rsidR="007D3411">
        <w:rPr>
          <w:rFonts w:ascii="Times New Roman" w:eastAsia="Cambria" w:hAnsi="Times New Roman" w:cs="Times New Roman"/>
          <w:sz w:val="28"/>
          <w:szCs w:val="28"/>
          <w:lang w:val="ru-RU"/>
        </w:rPr>
        <w:t xml:space="preserve">№ 1 </w:t>
      </w:r>
      <w:r w:rsidRPr="002D1591">
        <w:rPr>
          <w:rFonts w:ascii="Times New Roman" w:eastAsia="Cambria" w:hAnsi="Times New Roman" w:cs="Times New Roman"/>
          <w:sz w:val="28"/>
          <w:szCs w:val="28"/>
          <w:lang w:val="ru-RU"/>
        </w:rPr>
        <w:t>к настоящему постановлению».</w:t>
      </w:r>
    </w:p>
    <w:p w:rsidR="00CE3BA2" w:rsidRPr="00CE3BA2" w:rsidRDefault="00CE3BA2" w:rsidP="00CE3BA2">
      <w:pPr>
        <w:numPr>
          <w:ilvl w:val="0"/>
          <w:numId w:val="3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CE3BA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становление вступает в силу  со дня его обнародования.</w:t>
      </w:r>
    </w:p>
    <w:p w:rsidR="0018203F" w:rsidRPr="00CE3BA2" w:rsidRDefault="0018203F" w:rsidP="0018203F">
      <w:pPr>
        <w:numPr>
          <w:ilvl w:val="0"/>
          <w:numId w:val="34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CE3BA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нтроль за исполнением настоящего постановления оставляю за собой.</w:t>
      </w:r>
    </w:p>
    <w:p w:rsidR="0018203F" w:rsidRPr="0018203F" w:rsidRDefault="0018203F" w:rsidP="0018203F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8203F" w:rsidRPr="0018203F" w:rsidRDefault="0018203F" w:rsidP="0018203F">
      <w:pPr>
        <w:spacing w:before="100" w:beforeAutospacing="1"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18203F" w:rsidRPr="0018203F" w:rsidRDefault="0018203F" w:rsidP="0018203F">
      <w:pPr>
        <w:spacing w:before="100" w:beforeAutospacing="1" w:after="0" w:line="276" w:lineRule="auto"/>
        <w:jc w:val="both"/>
        <w:rPr>
          <w:rFonts w:ascii="Times New Roman" w:eastAsia="Calibri" w:hAnsi="Times New Roman" w:cs="Times New Roman"/>
          <w:sz w:val="22"/>
          <w:szCs w:val="22"/>
          <w:lang w:val="ru-RU"/>
        </w:rPr>
      </w:pP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Глава МО СП «Шаралдайское» </w:t>
      </w: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ab/>
      </w: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ab/>
      </w: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ab/>
      </w: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ab/>
      </w:r>
      <w:r w:rsidRPr="0018203F">
        <w:rPr>
          <w:rFonts w:ascii="Times New Roman" w:eastAsia="Calibri" w:hAnsi="Times New Roman" w:cs="Times New Roman"/>
          <w:sz w:val="28"/>
          <w:szCs w:val="28"/>
          <w:lang w:val="ru-RU"/>
        </w:rPr>
        <w:tab/>
        <w:t xml:space="preserve">   А.Г. Голендухин</w:t>
      </w: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8203F" w:rsidRDefault="0018203F" w:rsidP="00B23BDC">
      <w:pPr>
        <w:pStyle w:val="FirstParagraph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E13E1" w:rsidRPr="00B23BDC" w:rsidRDefault="006E13E1" w:rsidP="008A554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sectPr w:rsidR="006E13E1" w:rsidRPr="00B23BDC" w:rsidSect="005D48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14D3" w:rsidRDefault="004C14D3">
      <w:pPr>
        <w:spacing w:after="0"/>
      </w:pPr>
      <w:r>
        <w:separator/>
      </w:r>
    </w:p>
  </w:endnote>
  <w:endnote w:type="continuationSeparator" w:id="0">
    <w:p w:rsidR="004C14D3" w:rsidRDefault="004C1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14D3" w:rsidRDefault="004C14D3">
      <w:r>
        <w:separator/>
      </w:r>
    </w:p>
  </w:footnote>
  <w:footnote w:type="continuationSeparator" w:id="0">
    <w:p w:rsidR="004C14D3" w:rsidRDefault="004C1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5DF30F"/>
    <w:multiLevelType w:val="multilevel"/>
    <w:tmpl w:val="8392F5A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9BE09C3"/>
    <w:multiLevelType w:val="multilevel"/>
    <w:tmpl w:val="7122AF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328C0D5"/>
    <w:multiLevelType w:val="multilevel"/>
    <w:tmpl w:val="C9BA7A9C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9D1F13F"/>
    <w:multiLevelType w:val="multilevel"/>
    <w:tmpl w:val="8CA28D3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D3AFBAC"/>
    <w:multiLevelType w:val="multilevel"/>
    <w:tmpl w:val="54FA57A4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09263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1879BB6"/>
    <w:multiLevelType w:val="multilevel"/>
    <w:tmpl w:val="6C22BC8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82E077B"/>
    <w:multiLevelType w:val="multilevel"/>
    <w:tmpl w:val="F77E2BD2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3355EA5"/>
    <w:multiLevelType w:val="multilevel"/>
    <w:tmpl w:val="B4744EA6"/>
    <w:lvl w:ilvl="0">
      <w:start w:val="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79208B3"/>
    <w:multiLevelType w:val="multilevel"/>
    <w:tmpl w:val="A8AA2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FAF2FF7"/>
    <w:multiLevelType w:val="multilevel"/>
    <w:tmpl w:val="3EC0CCEE"/>
    <w:lvl w:ilvl="0">
      <w:start w:val="2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24C03396"/>
    <w:multiLevelType w:val="multilevel"/>
    <w:tmpl w:val="EC24E8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7D7BDFB"/>
    <w:multiLevelType w:val="multilevel"/>
    <w:tmpl w:val="9E744EF0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A0718F8"/>
    <w:multiLevelType w:val="multilevel"/>
    <w:tmpl w:val="23780972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E938E3D"/>
    <w:multiLevelType w:val="multilevel"/>
    <w:tmpl w:val="ACC0C0B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2A8245A"/>
    <w:multiLevelType w:val="hybridMultilevel"/>
    <w:tmpl w:val="B2CA79E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34458116"/>
    <w:multiLevelType w:val="multilevel"/>
    <w:tmpl w:val="B042878E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B6310BE"/>
    <w:multiLevelType w:val="multilevel"/>
    <w:tmpl w:val="4D46D33C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592172D"/>
    <w:multiLevelType w:val="multilevel"/>
    <w:tmpl w:val="E82EAFBA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D2B3384"/>
    <w:multiLevelType w:val="multilevel"/>
    <w:tmpl w:val="82BCE5C4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096098D"/>
    <w:multiLevelType w:val="multilevel"/>
    <w:tmpl w:val="73ECB9C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5A6D440B"/>
    <w:multiLevelType w:val="hybridMultilevel"/>
    <w:tmpl w:val="2A649B5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5C49896C"/>
    <w:multiLevelType w:val="multilevel"/>
    <w:tmpl w:val="C62C166E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070F0B8"/>
    <w:multiLevelType w:val="multilevel"/>
    <w:tmpl w:val="2F203F84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72E92A1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2FBAB52"/>
    <w:multiLevelType w:val="multilevel"/>
    <w:tmpl w:val="2A90286A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3D1EF33"/>
    <w:multiLevelType w:val="multilevel"/>
    <w:tmpl w:val="6ACED5AC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DF30B13"/>
    <w:multiLevelType w:val="multilevel"/>
    <w:tmpl w:val="A47A6CC8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9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3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7">
    <w:abstractNumId w:val="1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8">
    <w:abstractNumId w:val="23"/>
  </w:num>
  <w:num w:numId="19">
    <w:abstractNumId w:val="10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</w:num>
  <w:num w:numId="20">
    <w:abstractNumId w:val="26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21">
    <w:abstractNumId w:val="18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22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3">
    <w:abstractNumId w:val="1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2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5">
    <w:abstractNumId w:val="12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26">
    <w:abstractNumId w:val="22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27">
    <w:abstractNumId w:val="2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28">
    <w:abstractNumId w:val="1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29">
    <w:abstractNumId w:val="25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  <w:num w:numId="30">
    <w:abstractNumId w:val="8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</w:num>
  <w:num w:numId="31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2">
    <w:abstractNumId w:val="27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33">
    <w:abstractNumId w:val="21"/>
  </w:num>
  <w:num w:numId="34">
    <w:abstractNumId w:val="24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324A"/>
    <w:rsid w:val="00106F35"/>
    <w:rsid w:val="00163B0E"/>
    <w:rsid w:val="0018203F"/>
    <w:rsid w:val="001B6B70"/>
    <w:rsid w:val="00270097"/>
    <w:rsid w:val="002D1591"/>
    <w:rsid w:val="00346903"/>
    <w:rsid w:val="003D74B1"/>
    <w:rsid w:val="00467511"/>
    <w:rsid w:val="004A553C"/>
    <w:rsid w:val="004C14D3"/>
    <w:rsid w:val="004E29B3"/>
    <w:rsid w:val="00590D07"/>
    <w:rsid w:val="005D48FA"/>
    <w:rsid w:val="005E62CE"/>
    <w:rsid w:val="005E6C86"/>
    <w:rsid w:val="00656451"/>
    <w:rsid w:val="006E13E1"/>
    <w:rsid w:val="006F4434"/>
    <w:rsid w:val="00711471"/>
    <w:rsid w:val="00784D58"/>
    <w:rsid w:val="007B0C70"/>
    <w:rsid w:val="007D3411"/>
    <w:rsid w:val="007F08BD"/>
    <w:rsid w:val="00874F35"/>
    <w:rsid w:val="00880812"/>
    <w:rsid w:val="008A5547"/>
    <w:rsid w:val="008B1BB4"/>
    <w:rsid w:val="008D6863"/>
    <w:rsid w:val="008F4AC8"/>
    <w:rsid w:val="0097283B"/>
    <w:rsid w:val="0098115D"/>
    <w:rsid w:val="00A800E0"/>
    <w:rsid w:val="00AE5DFB"/>
    <w:rsid w:val="00B23BDC"/>
    <w:rsid w:val="00B86B75"/>
    <w:rsid w:val="00B9182E"/>
    <w:rsid w:val="00B9208D"/>
    <w:rsid w:val="00BC48D5"/>
    <w:rsid w:val="00BF7F57"/>
    <w:rsid w:val="00C36279"/>
    <w:rsid w:val="00C36309"/>
    <w:rsid w:val="00CA155D"/>
    <w:rsid w:val="00CB3F8D"/>
    <w:rsid w:val="00CE3BA2"/>
    <w:rsid w:val="00D03051"/>
    <w:rsid w:val="00D82CAE"/>
    <w:rsid w:val="00DA5113"/>
    <w:rsid w:val="00E13522"/>
    <w:rsid w:val="00E25B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D48FA"/>
  </w:style>
  <w:style w:type="paragraph" w:styleId="1">
    <w:name w:val="heading 1"/>
    <w:basedOn w:val="a"/>
    <w:next w:val="a0"/>
    <w:uiPriority w:val="9"/>
    <w:qFormat/>
    <w:rsid w:val="005D48F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D48F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D48F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D48F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D48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D48F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D48F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D48FA"/>
  </w:style>
  <w:style w:type="paragraph" w:customStyle="1" w:styleId="Compact">
    <w:name w:val="Compact"/>
    <w:basedOn w:val="a0"/>
    <w:qFormat/>
    <w:rsid w:val="005D48FA"/>
    <w:pPr>
      <w:spacing w:before="36" w:after="36"/>
    </w:pPr>
  </w:style>
  <w:style w:type="paragraph" w:styleId="a4">
    <w:name w:val="Title"/>
    <w:basedOn w:val="a"/>
    <w:next w:val="a0"/>
    <w:qFormat/>
    <w:rsid w:val="005D48F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D48F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D48FA"/>
    <w:pPr>
      <w:keepNext/>
      <w:keepLines/>
      <w:jc w:val="center"/>
    </w:pPr>
  </w:style>
  <w:style w:type="paragraph" w:styleId="a6">
    <w:name w:val="Date"/>
    <w:next w:val="a0"/>
    <w:qFormat/>
    <w:rsid w:val="005D48F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D48F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D48FA"/>
  </w:style>
  <w:style w:type="paragraph" w:styleId="a8">
    <w:name w:val="Block Text"/>
    <w:basedOn w:val="a0"/>
    <w:next w:val="a0"/>
    <w:uiPriority w:val="9"/>
    <w:unhideWhenUsed/>
    <w:qFormat/>
    <w:rsid w:val="005D48F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D48FA"/>
  </w:style>
  <w:style w:type="paragraph" w:customStyle="1" w:styleId="DefinitionTerm">
    <w:name w:val="Definition Term"/>
    <w:basedOn w:val="a"/>
    <w:next w:val="Definition"/>
    <w:rsid w:val="005D48F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48FA"/>
  </w:style>
  <w:style w:type="paragraph" w:styleId="aa">
    <w:name w:val="caption"/>
    <w:basedOn w:val="a"/>
    <w:link w:val="ab"/>
    <w:rsid w:val="005D48FA"/>
    <w:pPr>
      <w:spacing w:after="120"/>
    </w:pPr>
    <w:rPr>
      <w:i/>
    </w:rPr>
  </w:style>
  <w:style w:type="paragraph" w:customStyle="1" w:styleId="TableCaption">
    <w:name w:val="Table Caption"/>
    <w:basedOn w:val="aa"/>
    <w:rsid w:val="005D48FA"/>
    <w:pPr>
      <w:keepNext/>
    </w:pPr>
  </w:style>
  <w:style w:type="paragraph" w:customStyle="1" w:styleId="ImageCaption">
    <w:name w:val="Image Caption"/>
    <w:basedOn w:val="aa"/>
    <w:rsid w:val="005D48FA"/>
  </w:style>
  <w:style w:type="paragraph" w:customStyle="1" w:styleId="Figure">
    <w:name w:val="Figure"/>
    <w:basedOn w:val="a"/>
    <w:rsid w:val="005D48FA"/>
  </w:style>
  <w:style w:type="paragraph" w:customStyle="1" w:styleId="FigurewithCaption">
    <w:name w:val="Figure with Caption"/>
    <w:basedOn w:val="Figure"/>
    <w:rsid w:val="005D48FA"/>
    <w:pPr>
      <w:keepNext/>
    </w:pPr>
  </w:style>
  <w:style w:type="character" w:customStyle="1" w:styleId="ab">
    <w:name w:val="Название объекта Знак"/>
    <w:basedOn w:val="a1"/>
    <w:link w:val="aa"/>
    <w:rsid w:val="005D48FA"/>
  </w:style>
  <w:style w:type="character" w:customStyle="1" w:styleId="VerbatimChar">
    <w:name w:val="Verbatim Char"/>
    <w:basedOn w:val="ab"/>
    <w:link w:val="SourceCode"/>
    <w:rsid w:val="005D48FA"/>
    <w:rPr>
      <w:rFonts w:ascii="Consolas" w:hAnsi="Consolas"/>
      <w:sz w:val="22"/>
    </w:rPr>
  </w:style>
  <w:style w:type="character" w:styleId="ac">
    <w:name w:val="footnote reference"/>
    <w:basedOn w:val="ab"/>
    <w:rsid w:val="005D48FA"/>
    <w:rPr>
      <w:vertAlign w:val="superscript"/>
    </w:rPr>
  </w:style>
  <w:style w:type="character" w:styleId="ad">
    <w:name w:val="Hyperlink"/>
    <w:basedOn w:val="ab"/>
    <w:rsid w:val="005D48F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D48F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D48FA"/>
    <w:pPr>
      <w:wordWrap w:val="0"/>
    </w:pPr>
  </w:style>
  <w:style w:type="character" w:customStyle="1" w:styleId="KeywordTok">
    <w:name w:val="KeywordTok"/>
    <w:basedOn w:val="VerbatimChar"/>
    <w:rsid w:val="005D48F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D48F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D48F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D48F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D48F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D48F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D48F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D48F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D48F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D48F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D48F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D48F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D48F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D48F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D48F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D48F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D48F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D48F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D48F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D48F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D48F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D48F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D48F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D48F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D48F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D48F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D48F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D48F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D48F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D48F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D48FA"/>
    <w:rPr>
      <w:rFonts w:ascii="Consolas" w:hAnsi="Consolas"/>
      <w:sz w:val="22"/>
    </w:rPr>
  </w:style>
  <w:style w:type="paragraph" w:styleId="af">
    <w:name w:val="Balloon Text"/>
    <w:basedOn w:val="a"/>
    <w:link w:val="af0"/>
    <w:rsid w:val="008F4AC8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8F4AC8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8F4AC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1</cp:lastModifiedBy>
  <cp:revision>26</cp:revision>
  <cp:lastPrinted>2018-09-19T02:05:00Z</cp:lastPrinted>
  <dcterms:created xsi:type="dcterms:W3CDTF">2018-09-11T08:33:00Z</dcterms:created>
  <dcterms:modified xsi:type="dcterms:W3CDTF">2018-10-02T06:58:00Z</dcterms:modified>
</cp:coreProperties>
</file>